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F3751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F375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F3751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F375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F375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F375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83E39B7" w:rsidR="0000007A" w:rsidRPr="005F3751" w:rsidRDefault="005D1B7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F375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5F3751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F375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F375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E94BC57" w:rsidR="0000007A" w:rsidRPr="005F375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F37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F37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F37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43FD7" w:rsidRPr="005F37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31</w:t>
            </w:r>
          </w:p>
        </w:tc>
      </w:tr>
      <w:tr w:rsidR="0000007A" w:rsidRPr="005F3751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F375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F375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3C1B520" w:rsidR="0000007A" w:rsidRPr="005F3751" w:rsidRDefault="00EA3431" w:rsidP="00EA3431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F3751">
              <w:rPr>
                <w:rFonts w:ascii="Arial" w:hAnsi="Arial" w:cs="Arial"/>
                <w:b/>
                <w:sz w:val="20"/>
                <w:szCs w:val="20"/>
                <w:lang w:val="en-GB"/>
              </w:rPr>
              <w:t>Qualitative Study on the Phytochemical Constituents of the Flower Buds of Bauhinia variegata</w:t>
            </w:r>
          </w:p>
        </w:tc>
      </w:tr>
      <w:tr w:rsidR="00CF0BBB" w:rsidRPr="005F3751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F375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F375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A5A4C42" w:rsidR="00CF0BBB" w:rsidRPr="005F3751" w:rsidRDefault="00243FD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F375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F375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5F3751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F375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F375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F375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F375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F375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F375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F375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F375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F375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F375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F375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F375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F375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F3751">
              <w:rPr>
                <w:rFonts w:ascii="Arial" w:hAnsi="Arial" w:cs="Arial"/>
                <w:lang w:val="en-GB"/>
              </w:rPr>
              <w:t>Author’s Feedback</w:t>
            </w:r>
            <w:r w:rsidRPr="005F375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F375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F375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F375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7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F375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DFDEB3C" w:rsidR="00F1171E" w:rsidRPr="005F3751" w:rsidRDefault="00C303E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5F37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cecitifically</w:t>
            </w:r>
            <w:proofErr w:type="spellEnd"/>
            <w:r w:rsidRPr="005F37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mp </w:t>
            </w:r>
          </w:p>
        </w:tc>
        <w:tc>
          <w:tcPr>
            <w:tcW w:w="1523" w:type="pct"/>
          </w:tcPr>
          <w:p w14:paraId="462A339C" w14:textId="77777777" w:rsidR="00F1171E" w:rsidRPr="005F375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375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F375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7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F375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7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F375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1F2B882" w:rsidR="00F1171E" w:rsidRPr="005F3751" w:rsidRDefault="00C303E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7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5F375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375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F375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F375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F375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C2668D6" w:rsidR="00F1171E" w:rsidRPr="005F3751" w:rsidRDefault="00C303E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7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5F375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375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F375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F37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4515B0D" w:rsidR="00F1171E" w:rsidRPr="005F3751" w:rsidRDefault="00C303E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7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5F375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375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F375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7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F375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F375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CD51A7A" w:rsidR="00F1171E" w:rsidRPr="005F3751" w:rsidRDefault="00C303E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F37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ore ref can be added </w:t>
            </w:r>
          </w:p>
        </w:tc>
        <w:tc>
          <w:tcPr>
            <w:tcW w:w="1523" w:type="pct"/>
          </w:tcPr>
          <w:p w14:paraId="40220055" w14:textId="77777777" w:rsidR="00F1171E" w:rsidRPr="005F375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F375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F375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F375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F375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F375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5F375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5F375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5F375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5F375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5F375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F375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F375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F375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F375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F375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F375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F375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5F375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5F375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5F375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F375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F375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5F37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5F37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5F37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5F37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5F37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5F37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5F37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5F37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BF6AF3" w:rsidRPr="005F3751" w14:paraId="778948BC" w14:textId="77777777" w:rsidTr="00707DA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B89272" w14:textId="77777777" w:rsidR="00BF6AF3" w:rsidRPr="005F3751" w:rsidRDefault="00BF6AF3" w:rsidP="00707DA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5F375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F375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FD70936" w14:textId="77777777" w:rsidR="00BF6AF3" w:rsidRPr="005F3751" w:rsidRDefault="00BF6AF3" w:rsidP="00707DA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F6AF3" w:rsidRPr="005F3751" w14:paraId="0F4C4F12" w14:textId="77777777" w:rsidTr="00707DA6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858B1" w14:textId="77777777" w:rsidR="00BF6AF3" w:rsidRPr="005F3751" w:rsidRDefault="00BF6AF3" w:rsidP="00707D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2F7D02" w14:textId="77777777" w:rsidR="00BF6AF3" w:rsidRPr="005F3751" w:rsidRDefault="00BF6AF3" w:rsidP="00707DA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F375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4FDB6F1F" w14:textId="77777777" w:rsidR="00BF6AF3" w:rsidRPr="005F3751" w:rsidRDefault="00BF6AF3" w:rsidP="00707DA6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5F3751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5F3751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042D759" w14:textId="77777777" w:rsidR="00BF6AF3" w:rsidRPr="005F3751" w:rsidRDefault="00BF6AF3" w:rsidP="00707DA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F6AF3" w:rsidRPr="005F3751" w14:paraId="1E09DB3C" w14:textId="77777777" w:rsidTr="00707DA6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221EE" w14:textId="77777777" w:rsidR="00BF6AF3" w:rsidRPr="005F3751" w:rsidRDefault="00BF6AF3" w:rsidP="00707DA6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5F375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45C90BD" w14:textId="77777777" w:rsidR="00BF6AF3" w:rsidRPr="005F3751" w:rsidRDefault="00BF6AF3" w:rsidP="00707D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295E13" w14:textId="77777777" w:rsidR="00BF6AF3" w:rsidRPr="005F3751" w:rsidRDefault="00BF6AF3" w:rsidP="00707DA6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F375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F375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F375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40B00AE" w14:textId="77777777" w:rsidR="00BF6AF3" w:rsidRPr="005F3751" w:rsidRDefault="00BF6AF3" w:rsidP="00707D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7525DDC3" w14:textId="77777777" w:rsidR="00BF6AF3" w:rsidRPr="005F3751" w:rsidRDefault="00BF6AF3" w:rsidP="00707D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8B977C7" w14:textId="77777777" w:rsidR="00BF6AF3" w:rsidRPr="005F3751" w:rsidRDefault="00BF6AF3" w:rsidP="00707D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E34E38A" w14:textId="77777777" w:rsidR="00BF6AF3" w:rsidRPr="005F3751" w:rsidRDefault="00BF6AF3" w:rsidP="00707D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7B2C45D0" w14:textId="77777777" w:rsidR="00BF6AF3" w:rsidRPr="005F3751" w:rsidRDefault="00BF6AF3" w:rsidP="00BF6AF3">
      <w:pPr>
        <w:rPr>
          <w:rFonts w:ascii="Arial" w:hAnsi="Arial" w:cs="Arial"/>
          <w:sz w:val="20"/>
          <w:szCs w:val="20"/>
        </w:rPr>
      </w:pPr>
    </w:p>
    <w:p w14:paraId="6C7F4587" w14:textId="77777777" w:rsidR="00BF6AF3" w:rsidRPr="005F3751" w:rsidRDefault="00BF6AF3" w:rsidP="00BF6AF3">
      <w:pPr>
        <w:rPr>
          <w:rFonts w:ascii="Arial" w:hAnsi="Arial" w:cs="Arial"/>
          <w:sz w:val="20"/>
          <w:szCs w:val="20"/>
        </w:rPr>
      </w:pPr>
    </w:p>
    <w:p w14:paraId="699B4DBE" w14:textId="77777777" w:rsidR="00BF6AF3" w:rsidRPr="005F3751" w:rsidRDefault="00BF6AF3" w:rsidP="00BF6AF3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5B991F87" w14:textId="77777777" w:rsidR="005F3751" w:rsidRPr="005D2A70" w:rsidRDefault="005F3751" w:rsidP="005F375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5D2A70">
        <w:rPr>
          <w:rFonts w:ascii="Arial" w:hAnsi="Arial" w:cs="Arial"/>
          <w:b/>
          <w:u w:val="single"/>
        </w:rPr>
        <w:t>Reviewer details:</w:t>
      </w:r>
    </w:p>
    <w:p w14:paraId="1C5B751B" w14:textId="77777777" w:rsidR="005F3751" w:rsidRPr="005D2A70" w:rsidRDefault="005F3751" w:rsidP="005F375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5D2A70">
        <w:rPr>
          <w:rFonts w:ascii="Arial" w:hAnsi="Arial" w:cs="Arial"/>
          <w:b/>
          <w:color w:val="000000"/>
        </w:rPr>
        <w:t>Pankaj H. Chaudhary, India</w:t>
      </w:r>
    </w:p>
    <w:p w14:paraId="38F83A77" w14:textId="77777777" w:rsidR="00F1171E" w:rsidRPr="005F37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1171E" w:rsidRPr="005F3751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F85082" w14:textId="77777777" w:rsidR="00746FF3" w:rsidRPr="0000007A" w:rsidRDefault="00746FF3" w:rsidP="0099583E">
      <w:r>
        <w:separator/>
      </w:r>
    </w:p>
  </w:endnote>
  <w:endnote w:type="continuationSeparator" w:id="0">
    <w:p w14:paraId="48FB0252" w14:textId="77777777" w:rsidR="00746FF3" w:rsidRPr="0000007A" w:rsidRDefault="00746FF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0953CE" w14:textId="77777777" w:rsidR="00746FF3" w:rsidRPr="0000007A" w:rsidRDefault="00746FF3" w:rsidP="0099583E">
      <w:r>
        <w:separator/>
      </w:r>
    </w:p>
  </w:footnote>
  <w:footnote w:type="continuationSeparator" w:id="0">
    <w:p w14:paraId="7BA809F0" w14:textId="77777777" w:rsidR="00746FF3" w:rsidRPr="0000007A" w:rsidRDefault="00746FF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0137347">
    <w:abstractNumId w:val="3"/>
  </w:num>
  <w:num w:numId="2" w16cid:durableId="1277560710">
    <w:abstractNumId w:val="6"/>
  </w:num>
  <w:num w:numId="3" w16cid:durableId="1876651299">
    <w:abstractNumId w:val="5"/>
  </w:num>
  <w:num w:numId="4" w16cid:durableId="555580475">
    <w:abstractNumId w:val="7"/>
  </w:num>
  <w:num w:numId="5" w16cid:durableId="1956474571">
    <w:abstractNumId w:val="4"/>
  </w:num>
  <w:num w:numId="6" w16cid:durableId="1103918968">
    <w:abstractNumId w:val="0"/>
  </w:num>
  <w:num w:numId="7" w16cid:durableId="1010185704">
    <w:abstractNumId w:val="1"/>
  </w:num>
  <w:num w:numId="8" w16cid:durableId="474103787">
    <w:abstractNumId w:val="9"/>
  </w:num>
  <w:num w:numId="9" w16cid:durableId="449326184">
    <w:abstractNumId w:val="8"/>
  </w:num>
  <w:num w:numId="10" w16cid:durableId="5357732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69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34AB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3FD7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1B7D"/>
    <w:rsid w:val="005D230D"/>
    <w:rsid w:val="005E11DC"/>
    <w:rsid w:val="005E29CE"/>
    <w:rsid w:val="005E3241"/>
    <w:rsid w:val="005E7FB0"/>
    <w:rsid w:val="005F184C"/>
    <w:rsid w:val="005F3751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6FF3"/>
    <w:rsid w:val="00751520"/>
    <w:rsid w:val="00766889"/>
    <w:rsid w:val="00766A0D"/>
    <w:rsid w:val="00767F8C"/>
    <w:rsid w:val="00780B67"/>
    <w:rsid w:val="00781D07"/>
    <w:rsid w:val="00790B0B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56310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4C5A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86741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7F05"/>
    <w:rsid w:val="00B2236C"/>
    <w:rsid w:val="00B22FE6"/>
    <w:rsid w:val="00B3033D"/>
    <w:rsid w:val="00B31053"/>
    <w:rsid w:val="00B334D9"/>
    <w:rsid w:val="00B53059"/>
    <w:rsid w:val="00B562D2"/>
    <w:rsid w:val="00B62087"/>
    <w:rsid w:val="00B62F41"/>
    <w:rsid w:val="00B63782"/>
    <w:rsid w:val="00B66599"/>
    <w:rsid w:val="00B760E1"/>
    <w:rsid w:val="00B7613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BF6AF3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03E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426D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1D2B"/>
    <w:rsid w:val="00E72360"/>
    <w:rsid w:val="00E72A8E"/>
    <w:rsid w:val="00E9533D"/>
    <w:rsid w:val="00E972A7"/>
    <w:rsid w:val="00EA2839"/>
    <w:rsid w:val="00EA3431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3DA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F375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6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7-23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